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C37A9" w:rsidRDefault="00F31A68" w:rsidP="003C37A9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Longest common subsequence</w:t>
      </w:r>
      <w:r w:rsidR="003C37A9">
        <w:rPr>
          <w:rFonts w:asciiTheme="majorBidi" w:hAnsiTheme="majorBidi" w:cstheme="majorBidi"/>
          <w:b/>
          <w:bCs/>
          <w:sz w:val="24"/>
          <w:szCs w:val="24"/>
          <w:u w:val="single"/>
        </w:rPr>
        <w:t>.</w:t>
      </w:r>
    </w:p>
    <w:p w:rsidR="003C37A9" w:rsidRPr="00C22E10" w:rsidRDefault="003C37A9" w:rsidP="003C37A9">
      <w:pPr>
        <w:jc w:val="both"/>
        <w:rPr>
          <w:rFonts w:asciiTheme="majorBidi" w:hAnsiTheme="majorBidi" w:cstheme="majorBidi"/>
          <w:sz w:val="24"/>
          <w:szCs w:val="24"/>
        </w:rPr>
      </w:pPr>
      <w:r w:rsidRPr="00C22E10">
        <w:rPr>
          <w:rFonts w:asciiTheme="majorBidi" w:hAnsiTheme="majorBidi" w:cstheme="majorBidi"/>
          <w:sz w:val="24"/>
          <w:szCs w:val="24"/>
        </w:rPr>
        <w:t xml:space="preserve">Write </w:t>
      </w:r>
      <w:r>
        <w:rPr>
          <w:rFonts w:asciiTheme="majorBidi" w:hAnsiTheme="majorBidi" w:cstheme="majorBidi"/>
          <w:sz w:val="24"/>
          <w:szCs w:val="24"/>
        </w:rPr>
        <w:t>a Java</w:t>
      </w:r>
      <w:r w:rsidR="00113584">
        <w:rPr>
          <w:rFonts w:asciiTheme="majorBidi" w:hAnsiTheme="majorBidi" w:cstheme="majorBidi"/>
          <w:sz w:val="24"/>
          <w:szCs w:val="24"/>
        </w:rPr>
        <w:t>/Python</w:t>
      </w:r>
      <w:r>
        <w:rPr>
          <w:rFonts w:asciiTheme="majorBidi" w:hAnsiTheme="majorBidi" w:cstheme="majorBidi"/>
          <w:sz w:val="24"/>
          <w:szCs w:val="24"/>
        </w:rPr>
        <w:t xml:space="preserve"> program for performing the following tasks.</w:t>
      </w:r>
    </w:p>
    <w:p w:rsidR="003C37A9" w:rsidRPr="00F15262" w:rsidRDefault="003C37A9" w:rsidP="00F15262">
      <w:pPr>
        <w:pStyle w:val="ListParagraph"/>
        <w:numPr>
          <w:ilvl w:val="0"/>
          <w:numId w:val="5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ead a text file with Urdu content.</w:t>
      </w:r>
    </w:p>
    <w:p w:rsidR="0069666A" w:rsidRDefault="00A61EC1" w:rsidP="00842615">
      <w:pPr>
        <w:pStyle w:val="ListParagraph"/>
        <w:numPr>
          <w:ilvl w:val="0"/>
          <w:numId w:val="5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ompute</w:t>
      </w:r>
      <w:r w:rsidR="003C37A9">
        <w:rPr>
          <w:rFonts w:asciiTheme="majorBidi" w:hAnsiTheme="majorBidi" w:cstheme="majorBidi"/>
          <w:sz w:val="24"/>
          <w:szCs w:val="24"/>
        </w:rPr>
        <w:t xml:space="preserve"> </w:t>
      </w:r>
      <w:r w:rsidR="00453776">
        <w:rPr>
          <w:rFonts w:asciiTheme="majorBidi" w:hAnsiTheme="majorBidi" w:cstheme="majorBidi"/>
          <w:sz w:val="24"/>
          <w:szCs w:val="24"/>
        </w:rPr>
        <w:t>length</w:t>
      </w:r>
      <w:r w:rsidR="00BE68C0">
        <w:rPr>
          <w:rFonts w:asciiTheme="majorBidi" w:hAnsiTheme="majorBidi" w:cstheme="majorBidi"/>
          <w:sz w:val="24"/>
          <w:szCs w:val="24"/>
        </w:rPr>
        <w:t>s</w:t>
      </w:r>
      <w:r w:rsidR="00453776">
        <w:rPr>
          <w:rFonts w:asciiTheme="majorBidi" w:hAnsiTheme="majorBidi" w:cstheme="majorBidi"/>
          <w:sz w:val="24"/>
          <w:szCs w:val="24"/>
        </w:rPr>
        <w:t xml:space="preserve"> of LCS </w:t>
      </w:r>
      <w:r w:rsidR="00CD1825">
        <w:rPr>
          <w:rFonts w:asciiTheme="majorBidi" w:hAnsiTheme="majorBidi" w:cstheme="majorBidi"/>
          <w:sz w:val="24"/>
          <w:szCs w:val="24"/>
        </w:rPr>
        <w:t>for</w:t>
      </w:r>
      <w:r w:rsidR="00453776">
        <w:rPr>
          <w:rFonts w:asciiTheme="majorBidi" w:hAnsiTheme="majorBidi" w:cstheme="majorBidi"/>
          <w:sz w:val="24"/>
          <w:szCs w:val="24"/>
        </w:rPr>
        <w:t xml:space="preserve"> sentences of the </w:t>
      </w:r>
      <w:r w:rsidR="00CD5653">
        <w:rPr>
          <w:rFonts w:asciiTheme="majorBidi" w:hAnsiTheme="majorBidi" w:cstheme="majorBidi"/>
          <w:sz w:val="24"/>
          <w:szCs w:val="24"/>
        </w:rPr>
        <w:t>file</w:t>
      </w:r>
      <w:r w:rsidR="00E460BE">
        <w:rPr>
          <w:rFonts w:asciiTheme="majorBidi" w:hAnsiTheme="majorBidi" w:cstheme="majorBidi"/>
          <w:sz w:val="24"/>
          <w:szCs w:val="24"/>
        </w:rPr>
        <w:t xml:space="preserve"> as shown below</w:t>
      </w:r>
      <w:r w:rsidR="00453776">
        <w:rPr>
          <w:rFonts w:asciiTheme="majorBidi" w:hAnsiTheme="majorBidi" w:cstheme="majorBidi"/>
          <w:sz w:val="24"/>
          <w:szCs w:val="24"/>
        </w:rPr>
        <w:t>.</w:t>
      </w:r>
    </w:p>
    <w:p w:rsidR="00340C5F" w:rsidRPr="00842615" w:rsidRDefault="00340C5F" w:rsidP="00842615">
      <w:pPr>
        <w:pStyle w:val="ListParagraph"/>
        <w:numPr>
          <w:ilvl w:val="0"/>
          <w:numId w:val="5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isplay the results on the console.</w:t>
      </w:r>
    </w:p>
    <w:tbl>
      <w:tblPr>
        <w:tblStyle w:val="TableGrid"/>
        <w:tblW w:w="0" w:type="auto"/>
        <w:tblLook w:val="04A0"/>
      </w:tblPr>
      <w:tblGrid>
        <w:gridCol w:w="2394"/>
        <w:gridCol w:w="2394"/>
        <w:gridCol w:w="2394"/>
        <w:gridCol w:w="2394"/>
      </w:tblGrid>
      <w:tr w:rsidR="00615070" w:rsidTr="00615070">
        <w:tc>
          <w:tcPr>
            <w:tcW w:w="2394" w:type="dxa"/>
          </w:tcPr>
          <w:p w:rsidR="00615070" w:rsidRDefault="00615070" w:rsidP="006B1C10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394" w:type="dxa"/>
          </w:tcPr>
          <w:p w:rsidR="00615070" w:rsidRDefault="00452B0C" w:rsidP="006B1C10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entence 1</w:t>
            </w:r>
          </w:p>
        </w:tc>
        <w:tc>
          <w:tcPr>
            <w:tcW w:w="2394" w:type="dxa"/>
          </w:tcPr>
          <w:p w:rsidR="00615070" w:rsidRDefault="00452B0C" w:rsidP="006B1C10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entence 2</w:t>
            </w:r>
          </w:p>
        </w:tc>
        <w:tc>
          <w:tcPr>
            <w:tcW w:w="2394" w:type="dxa"/>
          </w:tcPr>
          <w:p w:rsidR="00615070" w:rsidRDefault="00452B0C" w:rsidP="006B1C10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...Sentence N</w:t>
            </w:r>
          </w:p>
        </w:tc>
      </w:tr>
      <w:tr w:rsidR="00615070" w:rsidTr="00615070">
        <w:tc>
          <w:tcPr>
            <w:tcW w:w="2394" w:type="dxa"/>
          </w:tcPr>
          <w:p w:rsidR="00615070" w:rsidRDefault="00452B0C" w:rsidP="006B1C10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entence 1</w:t>
            </w:r>
          </w:p>
        </w:tc>
        <w:tc>
          <w:tcPr>
            <w:tcW w:w="2394" w:type="dxa"/>
          </w:tcPr>
          <w:p w:rsidR="00615070" w:rsidRDefault="0054603D" w:rsidP="006B1C10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LCS</w:t>
            </w:r>
            <w:r w:rsidR="00BB0A53">
              <w:rPr>
                <w:rFonts w:asciiTheme="majorBidi" w:hAnsiTheme="majorBidi" w:cstheme="majorBidi"/>
                <w:sz w:val="24"/>
                <w:szCs w:val="24"/>
              </w:rPr>
              <w:t>(Sen1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,Sen1)</w:t>
            </w:r>
          </w:p>
        </w:tc>
        <w:tc>
          <w:tcPr>
            <w:tcW w:w="2394" w:type="dxa"/>
          </w:tcPr>
          <w:p w:rsidR="00615070" w:rsidRDefault="000A2224" w:rsidP="006B1C10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LCS(Sen1,Sen2)</w:t>
            </w:r>
          </w:p>
        </w:tc>
        <w:tc>
          <w:tcPr>
            <w:tcW w:w="2394" w:type="dxa"/>
          </w:tcPr>
          <w:p w:rsidR="00615070" w:rsidRDefault="0004647D" w:rsidP="006B1C10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LCS(Sen1,SenN)</w:t>
            </w:r>
          </w:p>
        </w:tc>
      </w:tr>
      <w:tr w:rsidR="00615070" w:rsidTr="00615070">
        <w:tc>
          <w:tcPr>
            <w:tcW w:w="2394" w:type="dxa"/>
          </w:tcPr>
          <w:p w:rsidR="00615070" w:rsidRDefault="005D395F" w:rsidP="006B1C10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entence 2</w:t>
            </w:r>
          </w:p>
        </w:tc>
        <w:tc>
          <w:tcPr>
            <w:tcW w:w="2394" w:type="dxa"/>
          </w:tcPr>
          <w:p w:rsidR="00615070" w:rsidRDefault="008725DE" w:rsidP="006B1C10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LCS</w:t>
            </w:r>
            <w:r w:rsidR="0028173C">
              <w:rPr>
                <w:rFonts w:asciiTheme="majorBidi" w:hAnsiTheme="majorBidi" w:cstheme="majorBidi"/>
                <w:sz w:val="24"/>
                <w:szCs w:val="24"/>
              </w:rPr>
              <w:t>(Sen2</w:t>
            </w:r>
            <w:r w:rsidR="00236C63">
              <w:rPr>
                <w:rFonts w:asciiTheme="majorBidi" w:hAnsiTheme="majorBidi" w:cstheme="majorBidi"/>
                <w:sz w:val="24"/>
                <w:szCs w:val="24"/>
              </w:rPr>
              <w:t>,Sen1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2394" w:type="dxa"/>
          </w:tcPr>
          <w:p w:rsidR="00615070" w:rsidRDefault="0054603D" w:rsidP="006B1C10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LCS(Sen2,Sen1)</w:t>
            </w:r>
          </w:p>
        </w:tc>
        <w:tc>
          <w:tcPr>
            <w:tcW w:w="2394" w:type="dxa"/>
          </w:tcPr>
          <w:p w:rsidR="00615070" w:rsidRDefault="00774FB9" w:rsidP="006B1C10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LCS(Sen2,SenN)</w:t>
            </w:r>
          </w:p>
        </w:tc>
      </w:tr>
      <w:tr w:rsidR="00AC0AA5" w:rsidTr="00615070">
        <w:tc>
          <w:tcPr>
            <w:tcW w:w="2394" w:type="dxa"/>
          </w:tcPr>
          <w:p w:rsidR="00AC0AA5" w:rsidRDefault="00AC0AA5" w:rsidP="006B1C10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entence N</w:t>
            </w:r>
          </w:p>
        </w:tc>
        <w:tc>
          <w:tcPr>
            <w:tcW w:w="2394" w:type="dxa"/>
          </w:tcPr>
          <w:p w:rsidR="00AC0AA5" w:rsidRDefault="0054603D" w:rsidP="006B1C10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LCS</w:t>
            </w:r>
            <w:r w:rsidR="00BB0A53">
              <w:rPr>
                <w:rFonts w:asciiTheme="majorBidi" w:hAnsiTheme="majorBidi" w:cstheme="majorBidi"/>
                <w:sz w:val="24"/>
                <w:szCs w:val="24"/>
              </w:rPr>
              <w:t>(SenN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,Sen1)</w:t>
            </w:r>
          </w:p>
        </w:tc>
        <w:tc>
          <w:tcPr>
            <w:tcW w:w="2394" w:type="dxa"/>
          </w:tcPr>
          <w:p w:rsidR="00AC0AA5" w:rsidRDefault="0054603D" w:rsidP="006B1C10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LCS</w:t>
            </w:r>
            <w:r w:rsidR="00BB0A53">
              <w:rPr>
                <w:rFonts w:asciiTheme="majorBidi" w:hAnsiTheme="majorBidi" w:cstheme="majorBidi"/>
                <w:sz w:val="24"/>
                <w:szCs w:val="24"/>
              </w:rPr>
              <w:t>(SenN,Sen2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2394" w:type="dxa"/>
          </w:tcPr>
          <w:p w:rsidR="00AC0AA5" w:rsidRDefault="0054603D" w:rsidP="006B1C10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LCS</w:t>
            </w:r>
            <w:r w:rsidR="001D2A3B">
              <w:rPr>
                <w:rFonts w:asciiTheme="majorBidi" w:hAnsiTheme="majorBidi" w:cstheme="majorBidi"/>
                <w:sz w:val="24"/>
                <w:szCs w:val="24"/>
              </w:rPr>
              <w:t>(SenN,SenN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</w:tbl>
    <w:p w:rsidR="003C37A9" w:rsidRPr="006B1C10" w:rsidRDefault="003C37A9" w:rsidP="006B1C10">
      <w:pPr>
        <w:jc w:val="both"/>
        <w:rPr>
          <w:rFonts w:asciiTheme="majorBidi" w:hAnsiTheme="majorBidi" w:cstheme="majorBidi"/>
          <w:sz w:val="24"/>
          <w:szCs w:val="24"/>
        </w:rPr>
      </w:pPr>
      <w:r w:rsidRPr="006B1C10">
        <w:rPr>
          <w:rFonts w:asciiTheme="majorBidi" w:hAnsiTheme="majorBidi" w:cstheme="majorBidi"/>
          <w:sz w:val="24"/>
          <w:szCs w:val="24"/>
        </w:rPr>
        <w:t xml:space="preserve"> </w:t>
      </w:r>
    </w:p>
    <w:p w:rsidR="003C37A9" w:rsidRPr="00CC4E46" w:rsidRDefault="003C37A9" w:rsidP="003C37A9">
      <w:pPr>
        <w:pStyle w:val="ListParagraph"/>
        <w:ind w:left="0"/>
        <w:jc w:val="both"/>
        <w:rPr>
          <w:rFonts w:asciiTheme="majorBidi" w:hAnsiTheme="majorBidi" w:cstheme="majorBidi"/>
          <w:sz w:val="24"/>
          <w:szCs w:val="24"/>
        </w:rPr>
      </w:pPr>
    </w:p>
    <w:p w:rsidR="003C37A9" w:rsidRDefault="003C37A9" w:rsidP="003C37A9">
      <w:pPr>
        <w:pStyle w:val="ListParagraph"/>
        <w:ind w:left="1440"/>
        <w:jc w:val="both"/>
        <w:rPr>
          <w:rFonts w:asciiTheme="majorBidi" w:hAnsiTheme="majorBidi" w:cstheme="majorBidi"/>
          <w:sz w:val="24"/>
          <w:szCs w:val="24"/>
        </w:rPr>
      </w:pPr>
    </w:p>
    <w:p w:rsidR="003C37A9" w:rsidRPr="00B11F7F" w:rsidRDefault="003C37A9" w:rsidP="003C37A9">
      <w:pPr>
        <w:pStyle w:val="ListParagraph"/>
        <w:jc w:val="both"/>
        <w:rPr>
          <w:rFonts w:asciiTheme="majorBidi" w:hAnsiTheme="majorBidi" w:cstheme="majorBidi"/>
          <w:sz w:val="24"/>
          <w:szCs w:val="24"/>
        </w:rPr>
      </w:pPr>
    </w:p>
    <w:p w:rsidR="003C37A9" w:rsidRPr="004C352F" w:rsidRDefault="003C37A9" w:rsidP="003C37A9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3C37A9" w:rsidRPr="004C352F" w:rsidRDefault="003C37A9" w:rsidP="003C37A9">
      <w:pPr>
        <w:jc w:val="both"/>
        <w:rPr>
          <w:rFonts w:asciiTheme="majorBidi" w:hAnsiTheme="majorBidi" w:cstheme="majorBidi"/>
          <w:sz w:val="24"/>
          <w:szCs w:val="24"/>
        </w:rPr>
      </w:pPr>
    </w:p>
    <w:p w:rsidR="003C37A9" w:rsidRPr="001101DC" w:rsidRDefault="003C37A9" w:rsidP="003C37A9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F31742" w:rsidRPr="003C37A9" w:rsidRDefault="00F31742" w:rsidP="003C37A9">
      <w:pPr>
        <w:rPr>
          <w:szCs w:val="24"/>
        </w:rPr>
      </w:pPr>
    </w:p>
    <w:sectPr w:rsidR="00F31742" w:rsidRPr="003C37A9" w:rsidSect="00E577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5E1F5B"/>
    <w:multiLevelType w:val="hybridMultilevel"/>
    <w:tmpl w:val="18DCF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B606D8B"/>
    <w:multiLevelType w:val="hybridMultilevel"/>
    <w:tmpl w:val="952C41F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BB639F7"/>
    <w:multiLevelType w:val="hybridMultilevel"/>
    <w:tmpl w:val="4DC271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0243B62"/>
    <w:multiLevelType w:val="hybridMultilevel"/>
    <w:tmpl w:val="282C7964"/>
    <w:lvl w:ilvl="0" w:tplc="875428C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8DD00B6"/>
    <w:multiLevelType w:val="hybridMultilevel"/>
    <w:tmpl w:val="DB1C69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MDA0MrU0tzA2MzY1tTBS0lEKTi0uzszPAykwqgUAqvDBiCwAAAA="/>
  </w:docVars>
  <w:rsids>
    <w:rsidRoot w:val="00CC28B3"/>
    <w:rsid w:val="00001290"/>
    <w:rsid w:val="00003701"/>
    <w:rsid w:val="000253B8"/>
    <w:rsid w:val="00026044"/>
    <w:rsid w:val="00032C4E"/>
    <w:rsid w:val="00045A5D"/>
    <w:rsid w:val="0004647D"/>
    <w:rsid w:val="000548BC"/>
    <w:rsid w:val="00057435"/>
    <w:rsid w:val="00071909"/>
    <w:rsid w:val="00083008"/>
    <w:rsid w:val="000976DF"/>
    <w:rsid w:val="000A2224"/>
    <w:rsid w:val="000C012B"/>
    <w:rsid w:val="000F4923"/>
    <w:rsid w:val="001101DC"/>
    <w:rsid w:val="00113584"/>
    <w:rsid w:val="00120530"/>
    <w:rsid w:val="00125B5C"/>
    <w:rsid w:val="00127B4B"/>
    <w:rsid w:val="001310C0"/>
    <w:rsid w:val="0013495E"/>
    <w:rsid w:val="00134961"/>
    <w:rsid w:val="00146639"/>
    <w:rsid w:val="00147139"/>
    <w:rsid w:val="0018462E"/>
    <w:rsid w:val="0019666D"/>
    <w:rsid w:val="001A6F83"/>
    <w:rsid w:val="001B74C4"/>
    <w:rsid w:val="001C46D4"/>
    <w:rsid w:val="001D1056"/>
    <w:rsid w:val="001D2A3B"/>
    <w:rsid w:val="001D36F9"/>
    <w:rsid w:val="001D7132"/>
    <w:rsid w:val="001E1410"/>
    <w:rsid w:val="001F671A"/>
    <w:rsid w:val="00206DBA"/>
    <w:rsid w:val="00224117"/>
    <w:rsid w:val="00224A06"/>
    <w:rsid w:val="00234F65"/>
    <w:rsid w:val="00236C63"/>
    <w:rsid w:val="00241A97"/>
    <w:rsid w:val="00263ED1"/>
    <w:rsid w:val="0026565C"/>
    <w:rsid w:val="002808F4"/>
    <w:rsid w:val="0028173C"/>
    <w:rsid w:val="00281EE8"/>
    <w:rsid w:val="002835A7"/>
    <w:rsid w:val="002C5497"/>
    <w:rsid w:val="002F70D9"/>
    <w:rsid w:val="0030548F"/>
    <w:rsid w:val="0032645F"/>
    <w:rsid w:val="00340C5F"/>
    <w:rsid w:val="00360678"/>
    <w:rsid w:val="00365FA0"/>
    <w:rsid w:val="00373963"/>
    <w:rsid w:val="00392AEF"/>
    <w:rsid w:val="003A2913"/>
    <w:rsid w:val="003B2442"/>
    <w:rsid w:val="003C37A9"/>
    <w:rsid w:val="003D22EA"/>
    <w:rsid w:val="003D6AC9"/>
    <w:rsid w:val="003E771F"/>
    <w:rsid w:val="003F74E1"/>
    <w:rsid w:val="0043268D"/>
    <w:rsid w:val="00437294"/>
    <w:rsid w:val="00452B0C"/>
    <w:rsid w:val="00453776"/>
    <w:rsid w:val="004768F9"/>
    <w:rsid w:val="00486674"/>
    <w:rsid w:val="004923E8"/>
    <w:rsid w:val="004B2894"/>
    <w:rsid w:val="004C352F"/>
    <w:rsid w:val="004C43E5"/>
    <w:rsid w:val="004C5C05"/>
    <w:rsid w:val="004D6191"/>
    <w:rsid w:val="004D6D52"/>
    <w:rsid w:val="004F28EF"/>
    <w:rsid w:val="004F49E3"/>
    <w:rsid w:val="00507F60"/>
    <w:rsid w:val="005211AE"/>
    <w:rsid w:val="0053329A"/>
    <w:rsid w:val="005355EE"/>
    <w:rsid w:val="00535D80"/>
    <w:rsid w:val="00536C89"/>
    <w:rsid w:val="0054603D"/>
    <w:rsid w:val="005501FF"/>
    <w:rsid w:val="005575C6"/>
    <w:rsid w:val="00565521"/>
    <w:rsid w:val="00591DDB"/>
    <w:rsid w:val="00592146"/>
    <w:rsid w:val="00596863"/>
    <w:rsid w:val="005D2ACA"/>
    <w:rsid w:val="005D395F"/>
    <w:rsid w:val="005D4357"/>
    <w:rsid w:val="005E0F9E"/>
    <w:rsid w:val="005E2478"/>
    <w:rsid w:val="005E27E9"/>
    <w:rsid w:val="006133E7"/>
    <w:rsid w:val="00615070"/>
    <w:rsid w:val="006169F3"/>
    <w:rsid w:val="00625C6A"/>
    <w:rsid w:val="00627310"/>
    <w:rsid w:val="00635385"/>
    <w:rsid w:val="00641843"/>
    <w:rsid w:val="00673D2F"/>
    <w:rsid w:val="0069666A"/>
    <w:rsid w:val="006A184D"/>
    <w:rsid w:val="006A2FA0"/>
    <w:rsid w:val="006B1C10"/>
    <w:rsid w:val="006F5C08"/>
    <w:rsid w:val="00711081"/>
    <w:rsid w:val="00731664"/>
    <w:rsid w:val="00737387"/>
    <w:rsid w:val="00753B9A"/>
    <w:rsid w:val="00763161"/>
    <w:rsid w:val="007726CD"/>
    <w:rsid w:val="00774FB9"/>
    <w:rsid w:val="007827FF"/>
    <w:rsid w:val="00787B96"/>
    <w:rsid w:val="00794C76"/>
    <w:rsid w:val="007B2F6E"/>
    <w:rsid w:val="007B422B"/>
    <w:rsid w:val="007C37FB"/>
    <w:rsid w:val="007C7D4F"/>
    <w:rsid w:val="007D0B9B"/>
    <w:rsid w:val="0080596E"/>
    <w:rsid w:val="0081169A"/>
    <w:rsid w:val="00824FA0"/>
    <w:rsid w:val="008303C0"/>
    <w:rsid w:val="008354CF"/>
    <w:rsid w:val="00842615"/>
    <w:rsid w:val="008457E0"/>
    <w:rsid w:val="00854BDC"/>
    <w:rsid w:val="00865527"/>
    <w:rsid w:val="008725DE"/>
    <w:rsid w:val="0087702A"/>
    <w:rsid w:val="0088461C"/>
    <w:rsid w:val="00890056"/>
    <w:rsid w:val="00893442"/>
    <w:rsid w:val="008959D6"/>
    <w:rsid w:val="008A2D37"/>
    <w:rsid w:val="008A41A2"/>
    <w:rsid w:val="008B5E0F"/>
    <w:rsid w:val="008D184C"/>
    <w:rsid w:val="008E69E0"/>
    <w:rsid w:val="008E7BC2"/>
    <w:rsid w:val="00904B15"/>
    <w:rsid w:val="009128DC"/>
    <w:rsid w:val="009153EE"/>
    <w:rsid w:val="00923091"/>
    <w:rsid w:val="00941A40"/>
    <w:rsid w:val="00945C29"/>
    <w:rsid w:val="00947BF8"/>
    <w:rsid w:val="0095756C"/>
    <w:rsid w:val="0096637E"/>
    <w:rsid w:val="00982104"/>
    <w:rsid w:val="009969A8"/>
    <w:rsid w:val="009D5A14"/>
    <w:rsid w:val="009E3FE5"/>
    <w:rsid w:val="009E698C"/>
    <w:rsid w:val="009F5B4A"/>
    <w:rsid w:val="00A04734"/>
    <w:rsid w:val="00A13929"/>
    <w:rsid w:val="00A50983"/>
    <w:rsid w:val="00A61EC1"/>
    <w:rsid w:val="00A62080"/>
    <w:rsid w:val="00A877F3"/>
    <w:rsid w:val="00A96E5F"/>
    <w:rsid w:val="00AA059A"/>
    <w:rsid w:val="00AA258B"/>
    <w:rsid w:val="00AC0AA5"/>
    <w:rsid w:val="00AD18C7"/>
    <w:rsid w:val="00AE33A2"/>
    <w:rsid w:val="00B047CD"/>
    <w:rsid w:val="00B11F7F"/>
    <w:rsid w:val="00B264FC"/>
    <w:rsid w:val="00B501AE"/>
    <w:rsid w:val="00B97456"/>
    <w:rsid w:val="00BB0A53"/>
    <w:rsid w:val="00BD4E63"/>
    <w:rsid w:val="00BE4D22"/>
    <w:rsid w:val="00BE68C0"/>
    <w:rsid w:val="00C22E10"/>
    <w:rsid w:val="00C25B67"/>
    <w:rsid w:val="00C35F7B"/>
    <w:rsid w:val="00C36A8A"/>
    <w:rsid w:val="00C46128"/>
    <w:rsid w:val="00C80276"/>
    <w:rsid w:val="00CB15AC"/>
    <w:rsid w:val="00CC28B3"/>
    <w:rsid w:val="00CD1825"/>
    <w:rsid w:val="00CD24CB"/>
    <w:rsid w:val="00CD5653"/>
    <w:rsid w:val="00CD5BF3"/>
    <w:rsid w:val="00CD65B1"/>
    <w:rsid w:val="00CD6BDB"/>
    <w:rsid w:val="00CD7C2B"/>
    <w:rsid w:val="00CE660C"/>
    <w:rsid w:val="00CF3A3F"/>
    <w:rsid w:val="00CF6960"/>
    <w:rsid w:val="00CF711E"/>
    <w:rsid w:val="00D01911"/>
    <w:rsid w:val="00D2084C"/>
    <w:rsid w:val="00D251DC"/>
    <w:rsid w:val="00D26668"/>
    <w:rsid w:val="00D63C30"/>
    <w:rsid w:val="00D669EC"/>
    <w:rsid w:val="00D9083C"/>
    <w:rsid w:val="00D93A3A"/>
    <w:rsid w:val="00DA37B5"/>
    <w:rsid w:val="00DB5646"/>
    <w:rsid w:val="00DC292B"/>
    <w:rsid w:val="00DD122A"/>
    <w:rsid w:val="00DD1301"/>
    <w:rsid w:val="00DE1742"/>
    <w:rsid w:val="00DE6138"/>
    <w:rsid w:val="00DE7954"/>
    <w:rsid w:val="00E11E86"/>
    <w:rsid w:val="00E376D3"/>
    <w:rsid w:val="00E460BE"/>
    <w:rsid w:val="00E5488F"/>
    <w:rsid w:val="00E5776E"/>
    <w:rsid w:val="00E71A53"/>
    <w:rsid w:val="00E72A4A"/>
    <w:rsid w:val="00E8556D"/>
    <w:rsid w:val="00E87DB2"/>
    <w:rsid w:val="00EA1827"/>
    <w:rsid w:val="00EA792E"/>
    <w:rsid w:val="00EB6B9A"/>
    <w:rsid w:val="00EC2547"/>
    <w:rsid w:val="00ED0538"/>
    <w:rsid w:val="00EE5071"/>
    <w:rsid w:val="00F15262"/>
    <w:rsid w:val="00F23D9C"/>
    <w:rsid w:val="00F24828"/>
    <w:rsid w:val="00F279E4"/>
    <w:rsid w:val="00F31443"/>
    <w:rsid w:val="00F31742"/>
    <w:rsid w:val="00F31A68"/>
    <w:rsid w:val="00F57B70"/>
    <w:rsid w:val="00F63E05"/>
    <w:rsid w:val="00F65AFF"/>
    <w:rsid w:val="00F701F1"/>
    <w:rsid w:val="00F8344B"/>
    <w:rsid w:val="00FA0560"/>
    <w:rsid w:val="00FA79E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36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C37A9"/>
  </w:style>
  <w:style w:type="paragraph" w:styleId="Heading1">
    <w:name w:val="heading 1"/>
    <w:basedOn w:val="Normal"/>
    <w:next w:val="Normal"/>
    <w:link w:val="Heading1Char"/>
    <w:uiPriority w:val="9"/>
    <w:qFormat/>
    <w:rsid w:val="004D6D5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6D5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5E27E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23D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3D9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96E5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4214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40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4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85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</TotalTime>
  <Pages>1</Pages>
  <Words>66</Words>
  <Characters>38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SI</dc:creator>
  <cp:keywords/>
  <dc:description/>
  <cp:lastModifiedBy>GSI</cp:lastModifiedBy>
  <cp:revision>239</cp:revision>
  <dcterms:created xsi:type="dcterms:W3CDTF">2018-08-21T02:34:00Z</dcterms:created>
  <dcterms:modified xsi:type="dcterms:W3CDTF">2020-11-09T04:18:00Z</dcterms:modified>
</cp:coreProperties>
</file>